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541578" w14:textId="7F10749D" w:rsidR="005C16CF" w:rsidRDefault="00640E1D" w:rsidP="00640E1D">
      <w:pPr>
        <w:pStyle w:val="Heading1"/>
      </w:pPr>
      <w:bookmarkStart w:id="0" w:name="_GoBack"/>
      <w:bookmarkEnd w:id="0"/>
      <w:r>
        <w:t xml:space="preserve">02. </w:t>
      </w:r>
      <w:r w:rsidR="00957BCD">
        <w:t>Game World</w:t>
      </w:r>
    </w:p>
    <w:p w14:paraId="13C9F5FF" w14:textId="15966F01" w:rsidR="00BC12FA" w:rsidRPr="00E44AC7" w:rsidRDefault="00BC12FA" w:rsidP="00BC12FA">
      <w:pPr>
        <w:rPr>
          <w:b/>
          <w:bCs/>
          <w:sz w:val="24"/>
          <w:szCs w:val="24"/>
          <w:u w:val="single"/>
        </w:rPr>
      </w:pPr>
      <w:r w:rsidRPr="00E44AC7">
        <w:rPr>
          <w:b/>
          <w:bCs/>
          <w:sz w:val="24"/>
          <w:szCs w:val="24"/>
          <w:u w:val="single"/>
        </w:rPr>
        <w:t>Upload the solution without images!</w:t>
      </w:r>
    </w:p>
    <w:p w14:paraId="7479CE13" w14:textId="2807D181" w:rsidR="000760DF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>You are given an unresponsive website (</w:t>
      </w:r>
      <w:r w:rsidRPr="00E31D1F">
        <w:rPr>
          <w:b/>
          <w:bCs/>
          <w:sz w:val="22"/>
          <w:szCs w:val="22"/>
          <w:lang w:val="en-US"/>
        </w:rPr>
        <w:t>HTML</w:t>
      </w:r>
      <w:r w:rsidRPr="00E31D1F">
        <w:rPr>
          <w:sz w:val="22"/>
          <w:szCs w:val="22"/>
          <w:lang w:val="en-GB"/>
        </w:rPr>
        <w:t xml:space="preserve"> + </w:t>
      </w:r>
      <w:r w:rsidRPr="00E31D1F">
        <w:rPr>
          <w:b/>
          <w:bCs/>
          <w:sz w:val="22"/>
          <w:szCs w:val="22"/>
          <w:lang w:val="en-GB"/>
        </w:rPr>
        <w:t>CSS</w:t>
      </w:r>
      <w:r w:rsidRPr="00E31D1F">
        <w:rPr>
          <w:sz w:val="22"/>
          <w:szCs w:val="22"/>
          <w:lang w:val="en-US"/>
        </w:rPr>
        <w:t xml:space="preserve"> + images). Your task is to</w:t>
      </w:r>
      <w:r w:rsidRPr="00E31D1F">
        <w:rPr>
          <w:b/>
          <w:bCs/>
          <w:sz w:val="22"/>
          <w:szCs w:val="22"/>
          <w:lang w:val="en-US"/>
        </w:rPr>
        <w:t xml:space="preserve"> make the site responsive</w:t>
      </w:r>
      <w:r w:rsidRPr="00E31D1F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0790E6C8" w:rsidR="000760DF" w:rsidRPr="00E31D1F" w:rsidRDefault="000760DF" w:rsidP="000760DF">
      <w:pPr>
        <w:pStyle w:val="Body"/>
        <w:rPr>
          <w:sz w:val="22"/>
          <w:szCs w:val="22"/>
          <w:lang w:val="en-US"/>
        </w:rPr>
      </w:pPr>
      <w:r w:rsidRPr="00E31D1F">
        <w:rPr>
          <w:sz w:val="22"/>
          <w:szCs w:val="22"/>
          <w:lang w:val="en-US"/>
        </w:rPr>
        <w:t xml:space="preserve">You need to implement </w:t>
      </w:r>
      <w:r w:rsidR="00EE1E0D" w:rsidRPr="00E31D1F">
        <w:rPr>
          <w:sz w:val="22"/>
          <w:szCs w:val="22"/>
          <w:lang w:val="en-US"/>
        </w:rPr>
        <w:t xml:space="preserve">1 </w:t>
      </w:r>
      <w:r w:rsidRPr="00E31D1F">
        <w:rPr>
          <w:sz w:val="22"/>
          <w:szCs w:val="22"/>
          <w:lang w:val="en-US"/>
        </w:rPr>
        <w:t xml:space="preserve">layout: </w:t>
      </w:r>
      <w:r w:rsidRPr="00E31D1F">
        <w:rPr>
          <w:b/>
          <w:bCs/>
          <w:sz w:val="22"/>
          <w:szCs w:val="22"/>
          <w:lang w:val="en-US"/>
        </w:rPr>
        <w:t xml:space="preserve">width &lt;= </w:t>
      </w:r>
      <w:r w:rsidR="00640C00" w:rsidRPr="00E31D1F">
        <w:rPr>
          <w:b/>
          <w:bCs/>
          <w:sz w:val="22"/>
          <w:szCs w:val="22"/>
          <w:lang w:val="en-US"/>
        </w:rPr>
        <w:t>600</w:t>
      </w:r>
      <w:r w:rsidRPr="00E31D1F">
        <w:rPr>
          <w:b/>
          <w:bCs/>
          <w:sz w:val="22"/>
          <w:szCs w:val="22"/>
          <w:lang w:val="en-US"/>
        </w:rPr>
        <w:t>p</w:t>
      </w:r>
      <w:r w:rsidR="008D0122" w:rsidRPr="00E31D1F">
        <w:rPr>
          <w:b/>
          <w:bCs/>
          <w:sz w:val="22"/>
          <w:szCs w:val="22"/>
          <w:lang w:val="en-US"/>
        </w:rPr>
        <w:t>.</w:t>
      </w:r>
      <w:r w:rsidR="008D0122" w:rsidRPr="00E31D1F">
        <w:rPr>
          <w:sz w:val="22"/>
          <w:szCs w:val="22"/>
          <w:lang w:val="en-US"/>
        </w:rPr>
        <w:t xml:space="preserve"> </w:t>
      </w:r>
      <w:r w:rsidRPr="00E31D1F">
        <w:rPr>
          <w:sz w:val="22"/>
          <w:szCs w:val="22"/>
          <w:lang w:val="en-US"/>
        </w:rPr>
        <w:t xml:space="preserve">The </w:t>
      </w:r>
      <w:r w:rsidR="00A26B95" w:rsidRPr="00E31D1F">
        <w:rPr>
          <w:sz w:val="22"/>
          <w:szCs w:val="22"/>
          <w:lang w:val="en-US"/>
        </w:rPr>
        <w:t>screenshot</w:t>
      </w:r>
      <w:r w:rsidRPr="00E31D1F">
        <w:rPr>
          <w:sz w:val="22"/>
          <w:szCs w:val="22"/>
          <w:lang w:val="en-US"/>
        </w:rPr>
        <w:t xml:space="preserve"> below represent</w:t>
      </w:r>
      <w:r w:rsidR="00A26B95" w:rsidRPr="00E31D1F">
        <w:rPr>
          <w:sz w:val="22"/>
          <w:szCs w:val="22"/>
          <w:lang w:val="en-US"/>
        </w:rPr>
        <w:t>s</w:t>
      </w:r>
      <w:r w:rsidRPr="00E31D1F">
        <w:rPr>
          <w:sz w:val="22"/>
          <w:szCs w:val="22"/>
          <w:lang w:val="en-US"/>
        </w:rPr>
        <w:t xml:space="preserve"> </w:t>
      </w:r>
      <w:r w:rsidR="00244094" w:rsidRPr="00E31D1F">
        <w:rPr>
          <w:sz w:val="22"/>
          <w:szCs w:val="22"/>
          <w:lang w:val="en-US"/>
        </w:rPr>
        <w:t>this layout</w:t>
      </w:r>
      <w:r w:rsidRPr="00E31D1F">
        <w:rPr>
          <w:sz w:val="22"/>
          <w:szCs w:val="22"/>
          <w:lang w:val="en-US"/>
        </w:rPr>
        <w:t>:</w:t>
      </w:r>
    </w:p>
    <w:p w14:paraId="61B3B962" w14:textId="535228E8" w:rsidR="00804305" w:rsidRPr="00E31D1F" w:rsidRDefault="008D0122" w:rsidP="00BB1433">
      <w:pPr>
        <w:pStyle w:val="ListParagraph"/>
        <w:numPr>
          <w:ilvl w:val="0"/>
          <w:numId w:val="16"/>
        </w:numPr>
      </w:pPr>
      <w:r w:rsidRPr="00E31D1F">
        <w:rPr>
          <w:b/>
          <w:bCs/>
        </w:rPr>
        <w:t>width &lt;= 600px</w:t>
      </w:r>
      <w:r w:rsidR="00804305" w:rsidRPr="00E31D1F">
        <w:rPr>
          <w:b/>
          <w:bCs/>
        </w:rPr>
        <w:t xml:space="preserve"> (mobile)</w:t>
      </w:r>
    </w:p>
    <w:p w14:paraId="11F82E24" w14:textId="34AEEA2F" w:rsidR="00BB1433" w:rsidRDefault="00972131" w:rsidP="00753A3D">
      <w:pPr>
        <w:ind w:left="360"/>
      </w:pPr>
      <w:r w:rsidRPr="00972131">
        <w:rPr>
          <w:noProof/>
          <w:lang w:val="bg-BG" w:eastAsia="bg-BG"/>
        </w:rPr>
        <w:drawing>
          <wp:inline distT="0" distB="0" distL="0" distR="0" wp14:anchorId="355AE365" wp14:editId="484DC58B">
            <wp:extent cx="731520" cy="7417743"/>
            <wp:effectExtent l="0" t="0" r="0" b="0"/>
            <wp:docPr id="139088288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088288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39522" cy="7498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Pr="00E31D1F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E31D1F">
        <w:rPr>
          <w:bCs/>
        </w:rPr>
        <w:t xml:space="preserve">You should write styles </w:t>
      </w:r>
      <w:r w:rsidRPr="00E31D1F">
        <w:rPr>
          <w:b/>
        </w:rPr>
        <w:t>only</w:t>
      </w:r>
      <w:r w:rsidRPr="00E31D1F">
        <w:rPr>
          <w:bCs/>
        </w:rPr>
        <w:t xml:space="preserve"> in </w:t>
      </w:r>
      <w:r w:rsidRPr="00E31D1F">
        <w:rPr>
          <w:rStyle w:val="CodeChar"/>
        </w:rPr>
        <w:t>responsive.css</w:t>
      </w:r>
      <w:r w:rsidRPr="00E31D1F">
        <w:rPr>
          <w:bCs/>
        </w:rPr>
        <w:t xml:space="preserve"> file.</w:t>
      </w:r>
    </w:p>
    <w:p w14:paraId="0E7770CE" w14:textId="5F3FA2F0" w:rsidR="00193209" w:rsidRPr="00E31D1F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E31D1F">
        <w:rPr>
          <w:bCs/>
        </w:rPr>
        <w:t xml:space="preserve">The site should open correctly in the </w:t>
      </w:r>
      <w:r w:rsidRPr="00E31D1F">
        <w:rPr>
          <w:b/>
        </w:rPr>
        <w:t>latest</w:t>
      </w:r>
      <w:r w:rsidRPr="00E31D1F">
        <w:rPr>
          <w:bCs/>
        </w:rPr>
        <w:t xml:space="preserve"> version of </w:t>
      </w:r>
      <w:r w:rsidRPr="00E31D1F">
        <w:rPr>
          <w:b/>
        </w:rPr>
        <w:t>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AE0FE3" w14:textId="77777777" w:rsidR="001626B3" w:rsidRDefault="001626B3" w:rsidP="008068A2">
      <w:pPr>
        <w:spacing w:after="0" w:line="240" w:lineRule="auto"/>
      </w:pPr>
      <w:r>
        <w:separator/>
      </w:r>
    </w:p>
  </w:endnote>
  <w:endnote w:type="continuationSeparator" w:id="0">
    <w:p w14:paraId="54312814" w14:textId="77777777" w:rsidR="001626B3" w:rsidRDefault="001626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774A6A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2738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2738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774A6A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2738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2738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E62F5F" w14:textId="77777777" w:rsidR="001626B3" w:rsidRDefault="001626B3" w:rsidP="008068A2">
      <w:pPr>
        <w:spacing w:after="0" w:line="240" w:lineRule="auto"/>
      </w:pPr>
      <w:r>
        <w:separator/>
      </w:r>
    </w:p>
  </w:footnote>
  <w:footnote w:type="continuationSeparator" w:id="0">
    <w:p w14:paraId="7D0DBA17" w14:textId="77777777" w:rsidR="001626B3" w:rsidRDefault="001626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MzEzszC0NDEwNTJQ0lEKTi0uzszPAykwNKoFAID0il8tAAAA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A6C80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26B3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17416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6AD4"/>
    <w:rsid w:val="004B76EA"/>
    <w:rsid w:val="004C0A80"/>
    <w:rsid w:val="004C70BF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2721C"/>
    <w:rsid w:val="00733391"/>
    <w:rsid w:val="007415A1"/>
    <w:rsid w:val="00741CBC"/>
    <w:rsid w:val="0075140D"/>
    <w:rsid w:val="00751F2E"/>
    <w:rsid w:val="00753A3D"/>
    <w:rsid w:val="00755E41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4C73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2895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2BC6"/>
    <w:rsid w:val="00916AA2"/>
    <w:rsid w:val="0092145D"/>
    <w:rsid w:val="009254B7"/>
    <w:rsid w:val="0092655E"/>
    <w:rsid w:val="00927380"/>
    <w:rsid w:val="00930CEE"/>
    <w:rsid w:val="00934A31"/>
    <w:rsid w:val="00941FFF"/>
    <w:rsid w:val="00947282"/>
    <w:rsid w:val="00953A81"/>
    <w:rsid w:val="00955691"/>
    <w:rsid w:val="00957BCD"/>
    <w:rsid w:val="00961157"/>
    <w:rsid w:val="00965546"/>
    <w:rsid w:val="00965C5B"/>
    <w:rsid w:val="0096684B"/>
    <w:rsid w:val="00972131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26B95"/>
    <w:rsid w:val="00A33D37"/>
    <w:rsid w:val="00A35790"/>
    <w:rsid w:val="00A3645B"/>
    <w:rsid w:val="00A4186F"/>
    <w:rsid w:val="00A45A89"/>
    <w:rsid w:val="00A47F12"/>
    <w:rsid w:val="00A52209"/>
    <w:rsid w:val="00A531AA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12FA"/>
    <w:rsid w:val="00BC56D6"/>
    <w:rsid w:val="00BD0B47"/>
    <w:rsid w:val="00BD0F47"/>
    <w:rsid w:val="00BE399E"/>
    <w:rsid w:val="00BF08F6"/>
    <w:rsid w:val="00BF1775"/>
    <w:rsid w:val="00BF201D"/>
    <w:rsid w:val="00BF224C"/>
    <w:rsid w:val="00BF3DCB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3428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CF08D5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52E6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1D1F"/>
    <w:rsid w:val="00E32F85"/>
    <w:rsid w:val="00E33410"/>
    <w:rsid w:val="00E33491"/>
    <w:rsid w:val="00E34C65"/>
    <w:rsid w:val="00E36FD8"/>
    <w:rsid w:val="00E37380"/>
    <w:rsid w:val="00E433F9"/>
    <w:rsid w:val="00E44AC7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42CE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424"/>
    <w:rsid w:val="00F01575"/>
    <w:rsid w:val="00F03AE5"/>
    <w:rsid w:val="00F11C59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2F9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296F9FD-10A1-4C4E-803F-A5004F3F44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6</Words>
  <Characters>49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-and-CSS-Exam</vt:lpstr>
      <vt:lpstr>HTML-and-CSS-Exam</vt:lpstr>
    </vt:vector>
  </TitlesOfParts>
  <Company>SoftUni – https://softuni.org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Comp</cp:lastModifiedBy>
  <cp:revision>2</cp:revision>
  <cp:lastPrinted>2015-10-26T22:35:00Z</cp:lastPrinted>
  <dcterms:created xsi:type="dcterms:W3CDTF">2024-02-17T17:38:00Z</dcterms:created>
  <dcterms:modified xsi:type="dcterms:W3CDTF">2024-02-17T17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